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9A1E9" w14:textId="5CC2CAD1" w:rsidR="005928B3" w:rsidRDefault="005928B3">
      <w:pPr>
        <w:jc w:val="center"/>
        <w:rPr>
          <w:b/>
          <w:bCs/>
          <w:sz w:val="23"/>
          <w:szCs w:val="23"/>
        </w:rPr>
      </w:pPr>
    </w:p>
    <w:p w14:paraId="7559A1EA" w14:textId="77777777" w:rsidR="005928B3" w:rsidRDefault="005928B3">
      <w:pPr>
        <w:jc w:val="center"/>
        <w:rPr>
          <w:b/>
          <w:bCs/>
          <w:sz w:val="23"/>
          <w:szCs w:val="23"/>
        </w:rPr>
      </w:pPr>
    </w:p>
    <w:p w14:paraId="3974E5BC" w14:textId="77777777" w:rsidR="000F79BA" w:rsidRDefault="00BF3A54">
      <w:pPr>
        <w:jc w:val="center"/>
        <w:rPr>
          <w:b/>
          <w:bCs/>
        </w:rPr>
      </w:pPr>
      <w:r w:rsidRPr="008B1CBC">
        <w:rPr>
          <w:b/>
          <w:bCs/>
        </w:rPr>
        <w:t>SELECTION</w:t>
      </w:r>
      <w:r w:rsidR="00943D6F" w:rsidRPr="008B1CBC">
        <w:rPr>
          <w:b/>
          <w:bCs/>
        </w:rPr>
        <w:t xml:space="preserve"> COMMITTEE</w:t>
      </w:r>
    </w:p>
    <w:p w14:paraId="7559A1EC" w14:textId="18892D58" w:rsidR="002C1964" w:rsidRPr="000F79BA" w:rsidRDefault="00943D6F" w:rsidP="000F79BA">
      <w:pPr>
        <w:jc w:val="center"/>
        <w:rPr>
          <w:b/>
          <w:bCs/>
        </w:rPr>
      </w:pPr>
      <w:r w:rsidRPr="008B1CBC">
        <w:rPr>
          <w:b/>
          <w:bCs/>
        </w:rPr>
        <w:t>20</w:t>
      </w:r>
      <w:r w:rsidR="00C87703">
        <w:rPr>
          <w:b/>
          <w:bCs/>
        </w:rPr>
        <w:t>2</w:t>
      </w:r>
      <w:r w:rsidR="008A35A9">
        <w:rPr>
          <w:b/>
          <w:bCs/>
        </w:rPr>
        <w:t>3</w:t>
      </w:r>
      <w:r w:rsidR="00BA0D54" w:rsidRPr="008B1CBC">
        <w:rPr>
          <w:b/>
          <w:bCs/>
        </w:rPr>
        <w:t>-202</w:t>
      </w:r>
      <w:r w:rsidR="008A35A9">
        <w:rPr>
          <w:b/>
          <w:bCs/>
        </w:rPr>
        <w:t>4</w:t>
      </w:r>
      <w:r w:rsidR="000F79BA">
        <w:rPr>
          <w:b/>
          <w:bCs/>
        </w:rPr>
        <w:t xml:space="preserve"> </w:t>
      </w:r>
      <w:r w:rsidR="002C1964" w:rsidRPr="008B1CBC">
        <w:rPr>
          <w:b/>
          <w:bCs/>
        </w:rPr>
        <w:t>ADMINISTRATIVE</w:t>
      </w:r>
      <w:r w:rsidR="0010450C" w:rsidRPr="008B1CBC">
        <w:rPr>
          <w:b/>
          <w:bCs/>
        </w:rPr>
        <w:t xml:space="preserve"> </w:t>
      </w:r>
      <w:r w:rsidR="002C1964" w:rsidRPr="008B1CBC">
        <w:rPr>
          <w:b/>
          <w:bCs/>
        </w:rPr>
        <w:t>FELLOWS PROGRAM</w:t>
      </w:r>
    </w:p>
    <w:p w14:paraId="7559A1ED" w14:textId="77777777" w:rsidR="002C1964" w:rsidRDefault="002C1964">
      <w:pPr>
        <w:rPr>
          <w:sz w:val="23"/>
          <w:szCs w:val="23"/>
        </w:rPr>
      </w:pPr>
    </w:p>
    <w:p w14:paraId="7559A1EE" w14:textId="77777777" w:rsidR="005838C3" w:rsidRPr="00BF05A8" w:rsidRDefault="005838C3">
      <w:pPr>
        <w:rPr>
          <w:sz w:val="23"/>
          <w:szCs w:val="23"/>
        </w:rPr>
      </w:pPr>
    </w:p>
    <w:p w14:paraId="7559A1EF" w14:textId="77777777" w:rsidR="002C1964" w:rsidRPr="00BF05A8" w:rsidRDefault="002C1964">
      <w:pPr>
        <w:rPr>
          <w:sz w:val="23"/>
          <w:szCs w:val="23"/>
        </w:rPr>
      </w:pPr>
    </w:p>
    <w:p w14:paraId="7559A1F0" w14:textId="77777777" w:rsidR="002C1964" w:rsidRPr="00BF05A8" w:rsidRDefault="002C1964">
      <w:pPr>
        <w:rPr>
          <w:sz w:val="23"/>
          <w:szCs w:val="23"/>
        </w:rPr>
        <w:sectPr w:rsidR="002C1964" w:rsidRPr="00BF05A8" w:rsidSect="005928B3">
          <w:headerReference w:type="default" r:id="rId11"/>
          <w:pgSz w:w="12240" w:h="15840"/>
          <w:pgMar w:top="1440" w:right="1440" w:bottom="1440" w:left="1440" w:header="720" w:footer="720" w:gutter="0"/>
          <w:cols w:space="720"/>
          <w:noEndnote/>
          <w:docGrid w:linePitch="326"/>
        </w:sectPr>
      </w:pPr>
    </w:p>
    <w:p w14:paraId="7559A1F1" w14:textId="6A63A354" w:rsidR="002C1964" w:rsidRPr="002467D6" w:rsidRDefault="00C87703">
      <w:r>
        <w:rPr>
          <w:b/>
          <w:bCs/>
        </w:rPr>
        <w:t>Ann Clements</w:t>
      </w:r>
      <w:r w:rsidR="002C1964" w:rsidRPr="002467D6">
        <w:rPr>
          <w:b/>
          <w:bCs/>
        </w:rPr>
        <w:t xml:space="preserve">, </w:t>
      </w:r>
      <w:r w:rsidR="002C1964" w:rsidRPr="0042211F">
        <w:rPr>
          <w:b/>
        </w:rPr>
        <w:t>Chair</w:t>
      </w:r>
    </w:p>
    <w:p w14:paraId="7559A1F2" w14:textId="33FEC317" w:rsidR="002C1964" w:rsidRPr="002467D6" w:rsidRDefault="00C87703" w:rsidP="003C60E6">
      <w:pPr>
        <w:ind w:left="180" w:hanging="180"/>
      </w:pPr>
      <w:r>
        <w:t xml:space="preserve">Assistant </w:t>
      </w:r>
      <w:r w:rsidR="002C1964" w:rsidRPr="002467D6">
        <w:t xml:space="preserve">Vice Provost for </w:t>
      </w:r>
      <w:r w:rsidR="00AF2F0A" w:rsidRPr="002467D6">
        <w:t>Faculty</w:t>
      </w:r>
      <w:r w:rsidR="002C1964" w:rsidRPr="002467D6">
        <w:t xml:space="preserve"> Affair</w:t>
      </w:r>
      <w:r w:rsidR="005865D8">
        <w:t>s</w:t>
      </w:r>
      <w:r>
        <w:t xml:space="preserve"> – Faculty Development</w:t>
      </w:r>
    </w:p>
    <w:p w14:paraId="7559A1F3" w14:textId="2C269C33" w:rsidR="002C1964" w:rsidRDefault="002C1964">
      <w:r w:rsidRPr="002467D6">
        <w:t>20</w:t>
      </w:r>
      <w:r w:rsidR="00D04110">
        <w:t>5</w:t>
      </w:r>
      <w:r w:rsidRPr="002467D6">
        <w:t xml:space="preserve"> Old Main</w:t>
      </w:r>
    </w:p>
    <w:p w14:paraId="73405991" w14:textId="111C4B5F" w:rsidR="00B66FBB" w:rsidRPr="002467D6" w:rsidRDefault="00B66FBB">
      <w:r>
        <w:t>University Park, PA 16802</w:t>
      </w:r>
    </w:p>
    <w:p w14:paraId="7559A1F4" w14:textId="77777777" w:rsidR="002C1964" w:rsidRPr="002467D6" w:rsidRDefault="00DF4793">
      <w:r w:rsidRPr="002467D6">
        <w:t>814-</w:t>
      </w:r>
      <w:r w:rsidR="002C1964" w:rsidRPr="002467D6">
        <w:t>863-7494</w:t>
      </w:r>
    </w:p>
    <w:p w14:paraId="7559A1F5" w14:textId="2D7359FD" w:rsidR="002C1964" w:rsidRDefault="00DA3DF6">
      <w:hyperlink r:id="rId12" w:history="1">
        <w:r w:rsidR="00405620" w:rsidRPr="009E05C6">
          <w:rPr>
            <w:rStyle w:val="Hyperlink"/>
          </w:rPr>
          <w:t>acc13@psu.edu</w:t>
        </w:r>
      </w:hyperlink>
    </w:p>
    <w:p w14:paraId="3D501A40" w14:textId="450BCCD6" w:rsidR="00D16675" w:rsidRDefault="00D16675"/>
    <w:p w14:paraId="4449FB68" w14:textId="77777777" w:rsidR="00D16675" w:rsidRDefault="00D16675" w:rsidP="00D16675">
      <w:pPr>
        <w:rPr>
          <w:b/>
        </w:rPr>
      </w:pPr>
      <w:r>
        <w:rPr>
          <w:b/>
        </w:rPr>
        <w:t>Carrie Jackson</w:t>
      </w:r>
    </w:p>
    <w:p w14:paraId="653E96D3" w14:textId="73346E42" w:rsidR="00D16675" w:rsidRDefault="00CF6719" w:rsidP="00D16675">
      <w:pPr>
        <w:ind w:left="180" w:hanging="180"/>
      </w:pPr>
      <w:r>
        <w:t xml:space="preserve">Head, </w:t>
      </w:r>
      <w:r w:rsidR="00D16675">
        <w:t>German</w:t>
      </w:r>
      <w:r w:rsidR="00834251">
        <w:t>ic</w:t>
      </w:r>
      <w:r w:rsidR="00D16675">
        <w:t xml:space="preserve"> and </w:t>
      </w:r>
      <w:r w:rsidR="00435FFF">
        <w:t>Slavic Languages and Literatures</w:t>
      </w:r>
      <w:r w:rsidR="00D16675">
        <w:t xml:space="preserve"> </w:t>
      </w:r>
    </w:p>
    <w:p w14:paraId="2D2D18E3" w14:textId="77777777" w:rsidR="00D16675" w:rsidRDefault="00D16675" w:rsidP="00D16675">
      <w:r>
        <w:t>College of the Liberal Arts</w:t>
      </w:r>
    </w:p>
    <w:p w14:paraId="36207616" w14:textId="77777777" w:rsidR="00D16675" w:rsidRDefault="00D16675" w:rsidP="00D16675">
      <w:r>
        <w:t>241 Burrowes Building</w:t>
      </w:r>
    </w:p>
    <w:p w14:paraId="165EF79F" w14:textId="77777777" w:rsidR="00D16675" w:rsidRDefault="00D16675" w:rsidP="00D16675">
      <w:r>
        <w:t>University Park, PA 16802</w:t>
      </w:r>
    </w:p>
    <w:p w14:paraId="544E4921" w14:textId="77777777" w:rsidR="00D16675" w:rsidRDefault="00D16675" w:rsidP="00D16675">
      <w:r>
        <w:t>814-865-5481</w:t>
      </w:r>
    </w:p>
    <w:p w14:paraId="5A5863EF" w14:textId="77777777" w:rsidR="00D16675" w:rsidRDefault="00DA3DF6" w:rsidP="00D16675">
      <w:pPr>
        <w:rPr>
          <w:rStyle w:val="Hyperlink"/>
        </w:rPr>
      </w:pPr>
      <w:hyperlink r:id="rId13" w:history="1">
        <w:r w:rsidR="00D16675">
          <w:rPr>
            <w:rStyle w:val="Hyperlink"/>
          </w:rPr>
          <w:t>cnj1@psu.edu</w:t>
        </w:r>
      </w:hyperlink>
    </w:p>
    <w:p w14:paraId="2D84F5B2" w14:textId="77777777" w:rsidR="0096209F" w:rsidRDefault="0096209F" w:rsidP="00D16675">
      <w:pPr>
        <w:rPr>
          <w:rStyle w:val="Hyperlink"/>
        </w:rPr>
      </w:pPr>
    </w:p>
    <w:p w14:paraId="69271AD2" w14:textId="77777777" w:rsidR="0096209F" w:rsidRDefault="0096209F" w:rsidP="0096209F">
      <w:pPr>
        <w:rPr>
          <w:b/>
          <w:bCs/>
        </w:rPr>
      </w:pPr>
      <w:r>
        <w:rPr>
          <w:b/>
          <w:bCs/>
        </w:rPr>
        <w:t>Elizabeth M. Seymour</w:t>
      </w:r>
    </w:p>
    <w:p w14:paraId="1C3CEB3E" w14:textId="21E0A54E" w:rsidR="0096209F" w:rsidRDefault="00F779A0" w:rsidP="00533AA3">
      <w:pPr>
        <w:ind w:left="180" w:hanging="180"/>
      </w:pPr>
      <w:r>
        <w:t xml:space="preserve">Teaching </w:t>
      </w:r>
      <w:r w:rsidR="0096209F">
        <w:t>Professor</w:t>
      </w:r>
      <w:r>
        <w:t xml:space="preserve">, </w:t>
      </w:r>
      <w:r w:rsidR="0096209F">
        <w:t>Anthropology, Communications, History and Women’s Gender, and Sexuality</w:t>
      </w:r>
      <w:r w:rsidR="004D4C89">
        <w:t xml:space="preserve"> Studies</w:t>
      </w:r>
    </w:p>
    <w:p w14:paraId="68197426" w14:textId="77777777" w:rsidR="0096209F" w:rsidRDefault="0096209F" w:rsidP="0096209F">
      <w:pPr>
        <w:ind w:left="180" w:hanging="180"/>
      </w:pPr>
      <w:r>
        <w:t>Penn State Altoona</w:t>
      </w:r>
    </w:p>
    <w:p w14:paraId="3389D2B6" w14:textId="77777777" w:rsidR="0096209F" w:rsidRDefault="0096209F" w:rsidP="0096209F">
      <w:pPr>
        <w:ind w:left="180" w:hanging="180"/>
      </w:pPr>
      <w:r>
        <w:t>Learning Resources Center, 125E</w:t>
      </w:r>
    </w:p>
    <w:p w14:paraId="49656217" w14:textId="77777777" w:rsidR="0096209F" w:rsidRDefault="0096209F" w:rsidP="0096209F">
      <w:pPr>
        <w:ind w:left="180" w:hanging="180"/>
      </w:pPr>
      <w:r>
        <w:t>Altoona, PA 16601</w:t>
      </w:r>
    </w:p>
    <w:p w14:paraId="409E83F5" w14:textId="77777777" w:rsidR="00843B9A" w:rsidRDefault="0096209F" w:rsidP="00843B9A">
      <w:pPr>
        <w:ind w:left="180" w:hanging="180"/>
      </w:pPr>
      <w:r>
        <w:t>814-949-5335</w:t>
      </w:r>
    </w:p>
    <w:p w14:paraId="6860FA77" w14:textId="65C95A5B" w:rsidR="008A35A9" w:rsidRDefault="00DA3DF6" w:rsidP="00843B9A">
      <w:pPr>
        <w:ind w:left="180" w:hanging="180"/>
      </w:pPr>
      <w:hyperlink r:id="rId14" w:history="1">
        <w:r w:rsidR="00843B9A" w:rsidRPr="007405C9">
          <w:rPr>
            <w:rStyle w:val="Hyperlink"/>
          </w:rPr>
          <w:t>ems22@psu.edu</w:t>
        </w:r>
      </w:hyperlink>
    </w:p>
    <w:p w14:paraId="645AFBE2" w14:textId="77777777" w:rsidR="00C95A65" w:rsidRPr="00C95A65" w:rsidRDefault="00C95A65" w:rsidP="0096209F"/>
    <w:p w14:paraId="6E1942C4" w14:textId="5FA588ED" w:rsidR="003B167A" w:rsidRDefault="00B470BB" w:rsidP="003B167A">
      <w:pPr>
        <w:rPr>
          <w:b/>
        </w:rPr>
      </w:pPr>
      <w:r>
        <w:rPr>
          <w:b/>
        </w:rPr>
        <w:t>Laurie M. Verost</w:t>
      </w:r>
    </w:p>
    <w:p w14:paraId="1C3145FD" w14:textId="77777777" w:rsidR="000C2E76" w:rsidRDefault="000C2E76" w:rsidP="000C2E76">
      <w:pPr>
        <w:ind w:left="180" w:hanging="180"/>
        <w:rPr>
          <w:bCs/>
        </w:rPr>
      </w:pPr>
      <w:r w:rsidRPr="000C2E76">
        <w:rPr>
          <w:bCs/>
        </w:rPr>
        <w:t>Associate Director for Engagement</w:t>
      </w:r>
    </w:p>
    <w:p w14:paraId="7BD2C784" w14:textId="1CDE6E11" w:rsidR="000C2E76" w:rsidRPr="000C2E76" w:rsidRDefault="000C2E76" w:rsidP="000C2E76">
      <w:pPr>
        <w:ind w:left="180" w:hanging="180"/>
        <w:rPr>
          <w:bCs/>
        </w:rPr>
      </w:pPr>
      <w:r w:rsidRPr="000C2E76">
        <w:rPr>
          <w:bCs/>
        </w:rPr>
        <w:t>Office of Strategic Communications</w:t>
      </w:r>
    </w:p>
    <w:p w14:paraId="44E92189" w14:textId="77777777" w:rsidR="001F6871" w:rsidRPr="001F6871" w:rsidRDefault="001F6871" w:rsidP="001F6871">
      <w:pPr>
        <w:ind w:left="180" w:hanging="180"/>
        <w:rPr>
          <w:bCs/>
        </w:rPr>
      </w:pPr>
      <w:r w:rsidRPr="001F6871">
        <w:rPr>
          <w:bCs/>
        </w:rPr>
        <w:t>309 Old Main</w:t>
      </w:r>
    </w:p>
    <w:p w14:paraId="3EB8505F" w14:textId="77777777" w:rsidR="001F6871" w:rsidRPr="001F6871" w:rsidRDefault="001F6871" w:rsidP="001F6871">
      <w:pPr>
        <w:ind w:left="180" w:hanging="180"/>
        <w:rPr>
          <w:bCs/>
        </w:rPr>
      </w:pPr>
      <w:r w:rsidRPr="001F6871">
        <w:rPr>
          <w:bCs/>
        </w:rPr>
        <w:t>University Park, PA 16802</w:t>
      </w:r>
    </w:p>
    <w:p w14:paraId="2D55A74B" w14:textId="6DD90172" w:rsidR="00A46EF4" w:rsidRDefault="00471E20" w:rsidP="00EA2C1E">
      <w:pPr>
        <w:ind w:left="180" w:hanging="180"/>
        <w:rPr>
          <w:bCs/>
        </w:rPr>
      </w:pPr>
      <w:r>
        <w:rPr>
          <w:bCs/>
        </w:rPr>
        <w:t>814-865-7400</w:t>
      </w:r>
    </w:p>
    <w:p w14:paraId="01C7AD4E" w14:textId="787BA622" w:rsidR="00BD27D7" w:rsidRDefault="00DA3DF6" w:rsidP="00EA2C1E">
      <w:pPr>
        <w:ind w:left="180" w:hanging="180"/>
      </w:pPr>
      <w:hyperlink r:id="rId15" w:history="1">
        <w:r w:rsidR="00BD27D7" w:rsidRPr="007405C9">
          <w:rPr>
            <w:rStyle w:val="Hyperlink"/>
          </w:rPr>
          <w:t>lmv116@psu.edu</w:t>
        </w:r>
      </w:hyperlink>
    </w:p>
    <w:p w14:paraId="7559A1F6" w14:textId="1E6574F3" w:rsidR="006334F2" w:rsidRPr="00FC78C2" w:rsidRDefault="00BD27D7" w:rsidP="00FC78C2">
      <w:pPr>
        <w:ind w:left="180" w:hanging="180"/>
        <w:rPr>
          <w:bCs/>
        </w:rPr>
      </w:pPr>
      <w:r>
        <w:rPr>
          <w:bCs/>
        </w:rPr>
        <w:t xml:space="preserve"> </w:t>
      </w:r>
    </w:p>
    <w:p w14:paraId="1B41653F" w14:textId="77777777" w:rsidR="00FC78C2" w:rsidRDefault="00FC78C2" w:rsidP="002837AE">
      <w:pPr>
        <w:rPr>
          <w:b/>
          <w:bCs/>
        </w:rPr>
      </w:pPr>
    </w:p>
    <w:p w14:paraId="475E0051" w14:textId="77777777" w:rsidR="00FC78C2" w:rsidRDefault="00FC78C2" w:rsidP="002837AE">
      <w:pPr>
        <w:rPr>
          <w:b/>
          <w:bCs/>
        </w:rPr>
      </w:pPr>
    </w:p>
    <w:p w14:paraId="1564C3F3" w14:textId="77777777" w:rsidR="00FC78C2" w:rsidRDefault="00FC78C2" w:rsidP="002837AE">
      <w:pPr>
        <w:rPr>
          <w:b/>
          <w:bCs/>
        </w:rPr>
      </w:pPr>
    </w:p>
    <w:p w14:paraId="75ADC766" w14:textId="77777777" w:rsidR="00FC78C2" w:rsidRDefault="00FC78C2" w:rsidP="002837AE">
      <w:pPr>
        <w:rPr>
          <w:b/>
          <w:bCs/>
        </w:rPr>
      </w:pPr>
    </w:p>
    <w:p w14:paraId="51FCB4CF" w14:textId="77777777" w:rsidR="00FC78C2" w:rsidRDefault="00FC78C2" w:rsidP="002837AE">
      <w:pPr>
        <w:rPr>
          <w:b/>
          <w:bCs/>
        </w:rPr>
      </w:pPr>
    </w:p>
    <w:p w14:paraId="3A0E1DEB" w14:textId="6E572ECD" w:rsidR="002837AE" w:rsidRPr="0005749E" w:rsidRDefault="002837AE" w:rsidP="002837AE">
      <w:pPr>
        <w:rPr>
          <w:color w:val="0000FF" w:themeColor="hyperlink"/>
          <w:u w:val="single"/>
        </w:rPr>
      </w:pPr>
      <w:r w:rsidRPr="002467D6">
        <w:rPr>
          <w:b/>
          <w:bCs/>
        </w:rPr>
        <w:t>Marcus A. Whitehurst</w:t>
      </w:r>
      <w:r>
        <w:rPr>
          <w:b/>
          <w:bCs/>
        </w:rPr>
        <w:t>, Co-Chair</w:t>
      </w:r>
    </w:p>
    <w:p w14:paraId="4A9E830F" w14:textId="77777777" w:rsidR="002837AE" w:rsidRPr="002467D6" w:rsidRDefault="002837AE" w:rsidP="002837AE">
      <w:r w:rsidRPr="002467D6">
        <w:t>Vice Provost for Educational Equity</w:t>
      </w:r>
    </w:p>
    <w:p w14:paraId="0581AF10" w14:textId="45638AC5" w:rsidR="002837AE" w:rsidRDefault="002837AE" w:rsidP="002837AE">
      <w:r w:rsidRPr="002467D6">
        <w:t>314 Old Main</w:t>
      </w:r>
    </w:p>
    <w:p w14:paraId="24C5B700" w14:textId="23D8533E" w:rsidR="00082C4A" w:rsidRDefault="005D6551" w:rsidP="002837AE">
      <w:r>
        <w:t>University Park, PA 16802</w:t>
      </w:r>
    </w:p>
    <w:p w14:paraId="3CFE3C14" w14:textId="3ED1E272" w:rsidR="00C17B54" w:rsidRPr="002467D6" w:rsidRDefault="008A13BD" w:rsidP="002837AE">
      <w:r>
        <w:t>814-865</w:t>
      </w:r>
      <w:r>
        <w:noBreakHyphen/>
        <w:t>5906</w:t>
      </w:r>
    </w:p>
    <w:p w14:paraId="799F2B3B" w14:textId="50A1D34B" w:rsidR="00AA2E54" w:rsidRDefault="00DA3DF6" w:rsidP="002837AE">
      <w:pPr>
        <w:rPr>
          <w:rStyle w:val="Hyperlink"/>
        </w:rPr>
      </w:pPr>
      <w:hyperlink r:id="rId16" w:history="1">
        <w:r w:rsidR="002837AE" w:rsidRPr="002467D6">
          <w:rPr>
            <w:rStyle w:val="Hyperlink"/>
          </w:rPr>
          <w:t>maw163@psu.edu</w:t>
        </w:r>
      </w:hyperlink>
    </w:p>
    <w:p w14:paraId="6B33B28B" w14:textId="4842012C" w:rsidR="000E67C7" w:rsidRDefault="000E67C7" w:rsidP="002837AE">
      <w:pPr>
        <w:rPr>
          <w:rStyle w:val="Hyperlink"/>
          <w:color w:val="auto"/>
          <w:u w:val="none"/>
        </w:rPr>
      </w:pPr>
      <w:r w:rsidRPr="000E67C7">
        <w:rPr>
          <w:rStyle w:val="Hyperlink"/>
          <w:color w:val="auto"/>
          <w:u w:val="none"/>
        </w:rPr>
        <w:t>Assistant</w:t>
      </w:r>
      <w:r>
        <w:rPr>
          <w:rStyle w:val="Hyperlink"/>
          <w:color w:val="auto"/>
          <w:u w:val="none"/>
        </w:rPr>
        <w:t>: Michell</w:t>
      </w:r>
      <w:r w:rsidR="00483EED">
        <w:rPr>
          <w:rStyle w:val="Hyperlink"/>
          <w:color w:val="auto"/>
          <w:u w:val="none"/>
        </w:rPr>
        <w:t>e Rishel Houck</w:t>
      </w:r>
    </w:p>
    <w:p w14:paraId="2733DCB0" w14:textId="49A3FD88" w:rsidR="00483EED" w:rsidRDefault="00DA3DF6" w:rsidP="002837AE">
      <w:pPr>
        <w:rPr>
          <w:rStyle w:val="Hyperlink"/>
        </w:rPr>
      </w:pPr>
      <w:hyperlink r:id="rId17" w:history="1">
        <w:r w:rsidR="003C5312" w:rsidRPr="00D01372">
          <w:rPr>
            <w:rStyle w:val="Hyperlink"/>
          </w:rPr>
          <w:t>mrr15@psu.edu</w:t>
        </w:r>
      </w:hyperlink>
    </w:p>
    <w:p w14:paraId="67C539F6" w14:textId="77777777" w:rsidR="00F703FF" w:rsidRDefault="00F703FF" w:rsidP="002837AE">
      <w:pPr>
        <w:rPr>
          <w:rStyle w:val="Hyperlink"/>
        </w:rPr>
      </w:pPr>
    </w:p>
    <w:p w14:paraId="79AFF9C0" w14:textId="553D3F7A" w:rsidR="00F703FF" w:rsidRPr="00757C28" w:rsidRDefault="00A3182A" w:rsidP="002837AE">
      <w:pPr>
        <w:rPr>
          <w:rStyle w:val="Hyperlink"/>
          <w:b/>
          <w:bCs/>
          <w:color w:val="auto"/>
          <w:u w:val="none"/>
        </w:rPr>
      </w:pPr>
      <w:r w:rsidRPr="00757C28">
        <w:rPr>
          <w:rStyle w:val="Hyperlink"/>
          <w:b/>
          <w:bCs/>
          <w:color w:val="auto"/>
          <w:u w:val="none"/>
        </w:rPr>
        <w:t>Ling</w:t>
      </w:r>
      <w:r w:rsidR="00344DB5" w:rsidRPr="00757C28">
        <w:rPr>
          <w:rStyle w:val="Hyperlink"/>
          <w:b/>
          <w:bCs/>
          <w:color w:val="auto"/>
          <w:u w:val="none"/>
        </w:rPr>
        <w:t>hao Zhong</w:t>
      </w:r>
    </w:p>
    <w:p w14:paraId="390DB2D2" w14:textId="10F8101F" w:rsidR="00344DB5" w:rsidRDefault="00344DB5" w:rsidP="002837AE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fessor, Chemistry</w:t>
      </w:r>
    </w:p>
    <w:p w14:paraId="2AA7AE12" w14:textId="36857065" w:rsidR="003C750B" w:rsidRDefault="003C750B" w:rsidP="002837AE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1 Campus Drive</w:t>
      </w:r>
    </w:p>
    <w:p w14:paraId="077A0018" w14:textId="49BD296B" w:rsidR="005B5BC5" w:rsidRDefault="005B5BC5" w:rsidP="002837AE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Mont Alto, PA 17237</w:t>
      </w:r>
    </w:p>
    <w:p w14:paraId="735ABAF9" w14:textId="77777777" w:rsidR="00757C28" w:rsidRDefault="005B5BC5" w:rsidP="002837AE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717-749-6240</w:t>
      </w:r>
    </w:p>
    <w:p w14:paraId="639D3009" w14:textId="17883650" w:rsidR="005B5BC5" w:rsidRDefault="00DA3DF6" w:rsidP="002837AE">
      <w:pPr>
        <w:rPr>
          <w:rStyle w:val="Hyperlink"/>
          <w:color w:val="auto"/>
          <w:u w:val="none"/>
        </w:rPr>
      </w:pPr>
      <w:hyperlink r:id="rId18" w:history="1">
        <w:r w:rsidR="008A35A9" w:rsidRPr="007405C9">
          <w:rPr>
            <w:rStyle w:val="Hyperlink"/>
          </w:rPr>
          <w:t>luz4@psu.edu</w:t>
        </w:r>
      </w:hyperlink>
    </w:p>
    <w:p w14:paraId="32502169" w14:textId="77777777" w:rsidR="00757C28" w:rsidRPr="00A3182A" w:rsidRDefault="00757C28" w:rsidP="002837AE">
      <w:pPr>
        <w:rPr>
          <w:rStyle w:val="Hyperlink"/>
          <w:color w:val="auto"/>
          <w:u w:val="none"/>
        </w:rPr>
      </w:pPr>
    </w:p>
    <w:p w14:paraId="7559A219" w14:textId="6A4A7C1A" w:rsidR="002C1964" w:rsidRPr="00AA2E54" w:rsidRDefault="002C1964" w:rsidP="002837AE">
      <w:r w:rsidRPr="00AA2E54">
        <w:rPr>
          <w:u w:val="single"/>
        </w:rPr>
        <w:t>Administrative Support</w:t>
      </w:r>
    </w:p>
    <w:p w14:paraId="7559A21A" w14:textId="77777777" w:rsidR="002C1964" w:rsidRPr="00BF05A8" w:rsidRDefault="002C1964">
      <w:pPr>
        <w:rPr>
          <w:sz w:val="23"/>
          <w:szCs w:val="23"/>
        </w:rPr>
      </w:pPr>
    </w:p>
    <w:p w14:paraId="7559A221" w14:textId="03BCFE3D" w:rsidR="00801143" w:rsidRPr="00662A91" w:rsidRDefault="00AA2E54">
      <w:pPr>
        <w:rPr>
          <w:b/>
          <w:bCs/>
        </w:rPr>
      </w:pPr>
      <w:r w:rsidRPr="00662A91">
        <w:rPr>
          <w:b/>
          <w:bCs/>
        </w:rPr>
        <w:t>Wendy Blumenthal</w:t>
      </w:r>
    </w:p>
    <w:p w14:paraId="04721420" w14:textId="5647C714" w:rsidR="009902D0" w:rsidRPr="00662A91" w:rsidRDefault="009902D0">
      <w:r w:rsidRPr="00662A91">
        <w:t>Administrative</w:t>
      </w:r>
      <w:r w:rsidR="00554063">
        <w:t xml:space="preserve"> </w:t>
      </w:r>
      <w:r w:rsidRPr="00662A91">
        <w:t>Assistan</w:t>
      </w:r>
      <w:r w:rsidR="00554063">
        <w:t>t</w:t>
      </w:r>
    </w:p>
    <w:p w14:paraId="008DEC46" w14:textId="450B2146" w:rsidR="009902D0" w:rsidRPr="00662A91" w:rsidRDefault="009902D0" w:rsidP="00C34A97">
      <w:pPr>
        <w:ind w:left="180" w:hanging="180"/>
      </w:pPr>
      <w:r w:rsidRPr="00662A91">
        <w:t>Office of the Vice Provost for Faculty Affairs</w:t>
      </w:r>
    </w:p>
    <w:p w14:paraId="57085DEF" w14:textId="717AFFEC" w:rsidR="00662A91" w:rsidRDefault="00662A91">
      <w:r w:rsidRPr="00662A91">
        <w:t>20</w:t>
      </w:r>
      <w:r w:rsidR="00FC78C2">
        <w:t>5</w:t>
      </w:r>
      <w:r w:rsidRPr="00662A91">
        <w:t xml:space="preserve"> Old Main</w:t>
      </w:r>
    </w:p>
    <w:p w14:paraId="5A562FC0" w14:textId="5C3E22D4" w:rsidR="002369B8" w:rsidRPr="00662A91" w:rsidRDefault="002369B8">
      <w:r>
        <w:t>University Park, PA 16802</w:t>
      </w:r>
    </w:p>
    <w:p w14:paraId="024FBB4C" w14:textId="2A701320" w:rsidR="00662A91" w:rsidRPr="00662A91" w:rsidRDefault="00662A91">
      <w:r w:rsidRPr="00662A91">
        <w:t>814-863-7494</w:t>
      </w:r>
    </w:p>
    <w:p w14:paraId="289A8E7D" w14:textId="4CE2A7FB" w:rsidR="00662A91" w:rsidRDefault="00DA3DF6">
      <w:pPr>
        <w:rPr>
          <w:sz w:val="23"/>
          <w:szCs w:val="23"/>
        </w:rPr>
      </w:pPr>
      <w:hyperlink r:id="rId19" w:history="1">
        <w:r w:rsidR="00632CCE" w:rsidRPr="00877247">
          <w:rPr>
            <w:rStyle w:val="Hyperlink"/>
          </w:rPr>
          <w:t>wjy100@psu.edu</w:t>
        </w:r>
      </w:hyperlink>
    </w:p>
    <w:p w14:paraId="20FA4079" w14:textId="77777777" w:rsidR="00662A91" w:rsidRDefault="00662A91">
      <w:pPr>
        <w:rPr>
          <w:sz w:val="23"/>
          <w:szCs w:val="23"/>
        </w:rPr>
      </w:pPr>
    </w:p>
    <w:p w14:paraId="7559A229" w14:textId="77777777" w:rsidR="003D7EC3" w:rsidRPr="003D7EC3" w:rsidRDefault="003D7EC3">
      <w:pPr>
        <w:rPr>
          <w:sz w:val="23"/>
          <w:szCs w:val="23"/>
        </w:rPr>
      </w:pPr>
    </w:p>
    <w:p w14:paraId="7559A22A" w14:textId="77777777" w:rsidR="002C1964" w:rsidRPr="00BF05A8" w:rsidRDefault="002C1964">
      <w:pPr>
        <w:rPr>
          <w:sz w:val="23"/>
          <w:szCs w:val="23"/>
        </w:rPr>
      </w:pPr>
    </w:p>
    <w:p w14:paraId="7559A22B" w14:textId="4C843B00" w:rsidR="002C1964" w:rsidRPr="00BF05A8" w:rsidRDefault="002C1964" w:rsidP="00E30914">
      <w:pPr>
        <w:tabs>
          <w:tab w:val="right" w:pos="4050"/>
        </w:tabs>
        <w:jc w:val="right"/>
        <w:rPr>
          <w:sz w:val="23"/>
          <w:szCs w:val="23"/>
        </w:rPr>
      </w:pPr>
    </w:p>
    <w:sectPr w:rsidR="002C1964" w:rsidRPr="00BF05A8" w:rsidSect="001B04F6">
      <w:type w:val="continuous"/>
      <w:pgSz w:w="12240" w:h="15840"/>
      <w:pgMar w:top="1440" w:right="1440" w:bottom="360" w:left="1440" w:header="720" w:footer="720" w:gutter="0"/>
      <w:cols w:num="2" w:space="720" w:equalWidth="0">
        <w:col w:w="4500" w:space="990"/>
        <w:col w:w="378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4952C" w14:textId="77777777" w:rsidR="00631442" w:rsidRDefault="00631442" w:rsidP="00C814B9">
      <w:r>
        <w:separator/>
      </w:r>
    </w:p>
  </w:endnote>
  <w:endnote w:type="continuationSeparator" w:id="0">
    <w:p w14:paraId="77165302" w14:textId="77777777" w:rsidR="00631442" w:rsidRDefault="00631442" w:rsidP="00C81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7E06C" w14:textId="77777777" w:rsidR="00631442" w:rsidRDefault="00631442" w:rsidP="00C814B9">
      <w:r>
        <w:separator/>
      </w:r>
    </w:p>
  </w:footnote>
  <w:footnote w:type="continuationSeparator" w:id="0">
    <w:p w14:paraId="1FD983FE" w14:textId="77777777" w:rsidR="00631442" w:rsidRDefault="00631442" w:rsidP="00C81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9A230" w14:textId="77777777" w:rsidR="00C814B9" w:rsidRDefault="00C814B9">
    <w:pPr>
      <w:pStyle w:val="Header"/>
    </w:pPr>
    <w:r>
      <w:rPr>
        <w:rFonts w:ascii="Garamond" w:hAnsi="Garamond"/>
        <w:b/>
        <w:noProof/>
      </w:rPr>
      <w:drawing>
        <wp:anchor distT="0" distB="0" distL="114300" distR="114300" simplePos="0" relativeHeight="251659264" behindDoc="1" locked="0" layoutInCell="1" allowOverlap="1" wp14:anchorId="7559A231" wp14:editId="7559A232">
          <wp:simplePos x="0" y="0"/>
          <wp:positionH relativeFrom="column">
            <wp:posOffset>-428016</wp:posOffset>
          </wp:positionH>
          <wp:positionV relativeFrom="paragraph">
            <wp:posOffset>116732</wp:posOffset>
          </wp:positionV>
          <wp:extent cx="2003898" cy="660108"/>
          <wp:effectExtent l="0" t="0" r="0" b="6985"/>
          <wp:wrapNone/>
          <wp:docPr id="8" name="Picture 8" descr="C:\Users\KLB8\Desktop\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LB8\Desktop\Logo 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885" cy="671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037D8"/>
    <w:multiLevelType w:val="hybridMultilevel"/>
    <w:tmpl w:val="96CCA3C2"/>
    <w:lvl w:ilvl="0" w:tplc="0D62E00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86B3D"/>
    <w:multiLevelType w:val="hybridMultilevel"/>
    <w:tmpl w:val="5916FAD2"/>
    <w:lvl w:ilvl="0" w:tplc="9FF4CD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05160"/>
    <w:multiLevelType w:val="hybridMultilevel"/>
    <w:tmpl w:val="4A9EFEFA"/>
    <w:lvl w:ilvl="0" w:tplc="C7E889F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41C56"/>
    <w:multiLevelType w:val="hybridMultilevel"/>
    <w:tmpl w:val="B282C676"/>
    <w:lvl w:ilvl="0" w:tplc="223CDA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c1MzI1MzAwMDRR0lEKTi0uzszPAykwqgUAj0r9TSwAAAA="/>
  </w:docVars>
  <w:rsids>
    <w:rsidRoot w:val="002C1964"/>
    <w:rsid w:val="00004D57"/>
    <w:rsid w:val="000228A5"/>
    <w:rsid w:val="000271B8"/>
    <w:rsid w:val="00032484"/>
    <w:rsid w:val="00040991"/>
    <w:rsid w:val="00040F3F"/>
    <w:rsid w:val="00050F0F"/>
    <w:rsid w:val="00053FF4"/>
    <w:rsid w:val="0005749E"/>
    <w:rsid w:val="00063048"/>
    <w:rsid w:val="00073158"/>
    <w:rsid w:val="00082C4A"/>
    <w:rsid w:val="00083973"/>
    <w:rsid w:val="00091CFC"/>
    <w:rsid w:val="000A67BC"/>
    <w:rsid w:val="000C0CA9"/>
    <w:rsid w:val="000C2E76"/>
    <w:rsid w:val="000C7692"/>
    <w:rsid w:val="000D0D43"/>
    <w:rsid w:val="000D2FB5"/>
    <w:rsid w:val="000D4E0F"/>
    <w:rsid w:val="000D650D"/>
    <w:rsid w:val="000D79CA"/>
    <w:rsid w:val="000E6247"/>
    <w:rsid w:val="000E67C7"/>
    <w:rsid w:val="000F598E"/>
    <w:rsid w:val="000F79BA"/>
    <w:rsid w:val="00101BBF"/>
    <w:rsid w:val="0010450C"/>
    <w:rsid w:val="0011266C"/>
    <w:rsid w:val="00114933"/>
    <w:rsid w:val="00132CDE"/>
    <w:rsid w:val="0013626F"/>
    <w:rsid w:val="0013649C"/>
    <w:rsid w:val="00137359"/>
    <w:rsid w:val="00142487"/>
    <w:rsid w:val="00176039"/>
    <w:rsid w:val="001768F4"/>
    <w:rsid w:val="00180608"/>
    <w:rsid w:val="00181CA8"/>
    <w:rsid w:val="00195F53"/>
    <w:rsid w:val="001A79A6"/>
    <w:rsid w:val="001B04F6"/>
    <w:rsid w:val="001F3E53"/>
    <w:rsid w:val="001F5E9D"/>
    <w:rsid w:val="001F6871"/>
    <w:rsid w:val="001F7819"/>
    <w:rsid w:val="00201AFB"/>
    <w:rsid w:val="002167E5"/>
    <w:rsid w:val="00224253"/>
    <w:rsid w:val="00224EBF"/>
    <w:rsid w:val="002369B8"/>
    <w:rsid w:val="00240521"/>
    <w:rsid w:val="00244FF1"/>
    <w:rsid w:val="00246395"/>
    <w:rsid w:val="002467D6"/>
    <w:rsid w:val="002723B2"/>
    <w:rsid w:val="002743B3"/>
    <w:rsid w:val="0028184B"/>
    <w:rsid w:val="002837AE"/>
    <w:rsid w:val="002931C5"/>
    <w:rsid w:val="00294F71"/>
    <w:rsid w:val="0029698E"/>
    <w:rsid w:val="00297831"/>
    <w:rsid w:val="002A203A"/>
    <w:rsid w:val="002B24D2"/>
    <w:rsid w:val="002C1964"/>
    <w:rsid w:val="002D34FD"/>
    <w:rsid w:val="002D4C4F"/>
    <w:rsid w:val="002E114A"/>
    <w:rsid w:val="002E45FE"/>
    <w:rsid w:val="00320AEE"/>
    <w:rsid w:val="00332965"/>
    <w:rsid w:val="00332B71"/>
    <w:rsid w:val="00344DB5"/>
    <w:rsid w:val="003B1611"/>
    <w:rsid w:val="003B167A"/>
    <w:rsid w:val="003C5312"/>
    <w:rsid w:val="003C60E6"/>
    <w:rsid w:val="003C750B"/>
    <w:rsid w:val="003D7EC3"/>
    <w:rsid w:val="00405620"/>
    <w:rsid w:val="004131C5"/>
    <w:rsid w:val="00413535"/>
    <w:rsid w:val="00415490"/>
    <w:rsid w:val="0042211F"/>
    <w:rsid w:val="004231C6"/>
    <w:rsid w:val="00431B8E"/>
    <w:rsid w:val="00435FFF"/>
    <w:rsid w:val="00454685"/>
    <w:rsid w:val="004661C7"/>
    <w:rsid w:val="00471E20"/>
    <w:rsid w:val="00483EED"/>
    <w:rsid w:val="00486ADC"/>
    <w:rsid w:val="004A0DBD"/>
    <w:rsid w:val="004B0384"/>
    <w:rsid w:val="004B23BE"/>
    <w:rsid w:val="004C203B"/>
    <w:rsid w:val="004D1A76"/>
    <w:rsid w:val="004D3276"/>
    <w:rsid w:val="004D4C89"/>
    <w:rsid w:val="004E19D4"/>
    <w:rsid w:val="0052641C"/>
    <w:rsid w:val="00533AA3"/>
    <w:rsid w:val="00533FC2"/>
    <w:rsid w:val="00540534"/>
    <w:rsid w:val="005416AA"/>
    <w:rsid w:val="00545DAD"/>
    <w:rsid w:val="005516C4"/>
    <w:rsid w:val="00554063"/>
    <w:rsid w:val="00563504"/>
    <w:rsid w:val="00572E77"/>
    <w:rsid w:val="005838C3"/>
    <w:rsid w:val="005865D8"/>
    <w:rsid w:val="00592671"/>
    <w:rsid w:val="005928B3"/>
    <w:rsid w:val="00592F89"/>
    <w:rsid w:val="005A6D75"/>
    <w:rsid w:val="005B2E7D"/>
    <w:rsid w:val="005B33DA"/>
    <w:rsid w:val="005B5BC5"/>
    <w:rsid w:val="005D547F"/>
    <w:rsid w:val="005D6551"/>
    <w:rsid w:val="005E3399"/>
    <w:rsid w:val="005F2615"/>
    <w:rsid w:val="00601626"/>
    <w:rsid w:val="0060212E"/>
    <w:rsid w:val="006118F2"/>
    <w:rsid w:val="0061536D"/>
    <w:rsid w:val="00616909"/>
    <w:rsid w:val="00624A71"/>
    <w:rsid w:val="00631442"/>
    <w:rsid w:val="006323D9"/>
    <w:rsid w:val="00632CCE"/>
    <w:rsid w:val="006334F2"/>
    <w:rsid w:val="0065241B"/>
    <w:rsid w:val="006560E0"/>
    <w:rsid w:val="00662A91"/>
    <w:rsid w:val="00682148"/>
    <w:rsid w:val="00684F9A"/>
    <w:rsid w:val="00685FE4"/>
    <w:rsid w:val="006871FD"/>
    <w:rsid w:val="0068799F"/>
    <w:rsid w:val="00690423"/>
    <w:rsid w:val="00692048"/>
    <w:rsid w:val="0069485B"/>
    <w:rsid w:val="006B2868"/>
    <w:rsid w:val="006C5E3B"/>
    <w:rsid w:val="006C7C5D"/>
    <w:rsid w:val="006D3655"/>
    <w:rsid w:val="00700762"/>
    <w:rsid w:val="00711629"/>
    <w:rsid w:val="0073226C"/>
    <w:rsid w:val="007457D2"/>
    <w:rsid w:val="00750CF2"/>
    <w:rsid w:val="007523CE"/>
    <w:rsid w:val="00757C28"/>
    <w:rsid w:val="0076480A"/>
    <w:rsid w:val="00766493"/>
    <w:rsid w:val="00790AC3"/>
    <w:rsid w:val="00792EB9"/>
    <w:rsid w:val="007A50A4"/>
    <w:rsid w:val="007B252E"/>
    <w:rsid w:val="007B29DA"/>
    <w:rsid w:val="007B4440"/>
    <w:rsid w:val="007B4552"/>
    <w:rsid w:val="007C0F36"/>
    <w:rsid w:val="007C26E7"/>
    <w:rsid w:val="007E46C8"/>
    <w:rsid w:val="007F7B6F"/>
    <w:rsid w:val="00801143"/>
    <w:rsid w:val="00811B5A"/>
    <w:rsid w:val="00814C02"/>
    <w:rsid w:val="00832DB2"/>
    <w:rsid w:val="00834251"/>
    <w:rsid w:val="00842559"/>
    <w:rsid w:val="00843B9A"/>
    <w:rsid w:val="008442BD"/>
    <w:rsid w:val="00847347"/>
    <w:rsid w:val="00855214"/>
    <w:rsid w:val="008746EF"/>
    <w:rsid w:val="0088079D"/>
    <w:rsid w:val="008A13BD"/>
    <w:rsid w:val="008A2AA8"/>
    <w:rsid w:val="008A32C0"/>
    <w:rsid w:val="008A35A9"/>
    <w:rsid w:val="008A4FC0"/>
    <w:rsid w:val="008B1CBC"/>
    <w:rsid w:val="008B43DB"/>
    <w:rsid w:val="008E1520"/>
    <w:rsid w:val="008F5AAE"/>
    <w:rsid w:val="00900A57"/>
    <w:rsid w:val="00902ED9"/>
    <w:rsid w:val="009176D3"/>
    <w:rsid w:val="009276D4"/>
    <w:rsid w:val="00931D17"/>
    <w:rsid w:val="009322FA"/>
    <w:rsid w:val="00943D6F"/>
    <w:rsid w:val="0095222B"/>
    <w:rsid w:val="0096209F"/>
    <w:rsid w:val="009708C0"/>
    <w:rsid w:val="00971416"/>
    <w:rsid w:val="00975D3F"/>
    <w:rsid w:val="0098562C"/>
    <w:rsid w:val="009902D0"/>
    <w:rsid w:val="009A4046"/>
    <w:rsid w:val="009A7427"/>
    <w:rsid w:val="009D0813"/>
    <w:rsid w:val="009E2180"/>
    <w:rsid w:val="009E4C8C"/>
    <w:rsid w:val="009E5ADA"/>
    <w:rsid w:val="009E6523"/>
    <w:rsid w:val="009F5CA6"/>
    <w:rsid w:val="009F7E84"/>
    <w:rsid w:val="00A004A5"/>
    <w:rsid w:val="00A07BB2"/>
    <w:rsid w:val="00A100F1"/>
    <w:rsid w:val="00A1334F"/>
    <w:rsid w:val="00A3182A"/>
    <w:rsid w:val="00A424FF"/>
    <w:rsid w:val="00A46EF4"/>
    <w:rsid w:val="00A701BD"/>
    <w:rsid w:val="00A85885"/>
    <w:rsid w:val="00A94E65"/>
    <w:rsid w:val="00AA2E54"/>
    <w:rsid w:val="00AA5989"/>
    <w:rsid w:val="00AA60AA"/>
    <w:rsid w:val="00AC3F4C"/>
    <w:rsid w:val="00AE6ACA"/>
    <w:rsid w:val="00AF2F0A"/>
    <w:rsid w:val="00AF5A8E"/>
    <w:rsid w:val="00B015B0"/>
    <w:rsid w:val="00B115C3"/>
    <w:rsid w:val="00B2602C"/>
    <w:rsid w:val="00B31428"/>
    <w:rsid w:val="00B34997"/>
    <w:rsid w:val="00B34D3A"/>
    <w:rsid w:val="00B41F66"/>
    <w:rsid w:val="00B470BB"/>
    <w:rsid w:val="00B5708C"/>
    <w:rsid w:val="00B64EF6"/>
    <w:rsid w:val="00B66FBB"/>
    <w:rsid w:val="00B71DCA"/>
    <w:rsid w:val="00B80594"/>
    <w:rsid w:val="00B8088A"/>
    <w:rsid w:val="00B838E9"/>
    <w:rsid w:val="00BA0D54"/>
    <w:rsid w:val="00BB72B8"/>
    <w:rsid w:val="00BC1504"/>
    <w:rsid w:val="00BC1AED"/>
    <w:rsid w:val="00BD27D7"/>
    <w:rsid w:val="00BD6F40"/>
    <w:rsid w:val="00BE3C9F"/>
    <w:rsid w:val="00BF05A8"/>
    <w:rsid w:val="00BF3A54"/>
    <w:rsid w:val="00C177E4"/>
    <w:rsid w:val="00C17B54"/>
    <w:rsid w:val="00C324FF"/>
    <w:rsid w:val="00C345B2"/>
    <w:rsid w:val="00C34A97"/>
    <w:rsid w:val="00C647C4"/>
    <w:rsid w:val="00C762C3"/>
    <w:rsid w:val="00C814B9"/>
    <w:rsid w:val="00C843D4"/>
    <w:rsid w:val="00C87703"/>
    <w:rsid w:val="00C91E0C"/>
    <w:rsid w:val="00C95A65"/>
    <w:rsid w:val="00CA1F07"/>
    <w:rsid w:val="00CA27A8"/>
    <w:rsid w:val="00CB588C"/>
    <w:rsid w:val="00CD06A2"/>
    <w:rsid w:val="00CE3A86"/>
    <w:rsid w:val="00CF05E9"/>
    <w:rsid w:val="00CF4D7C"/>
    <w:rsid w:val="00CF6719"/>
    <w:rsid w:val="00CF7D62"/>
    <w:rsid w:val="00D04110"/>
    <w:rsid w:val="00D1015F"/>
    <w:rsid w:val="00D14B4A"/>
    <w:rsid w:val="00D16675"/>
    <w:rsid w:val="00D17FB2"/>
    <w:rsid w:val="00D20AC6"/>
    <w:rsid w:val="00D21860"/>
    <w:rsid w:val="00D25335"/>
    <w:rsid w:val="00D25BEA"/>
    <w:rsid w:val="00D45998"/>
    <w:rsid w:val="00D71E13"/>
    <w:rsid w:val="00D80EC9"/>
    <w:rsid w:val="00D839A9"/>
    <w:rsid w:val="00D85D67"/>
    <w:rsid w:val="00DA1926"/>
    <w:rsid w:val="00DB023C"/>
    <w:rsid w:val="00DC7787"/>
    <w:rsid w:val="00DF1A59"/>
    <w:rsid w:val="00DF4793"/>
    <w:rsid w:val="00DF6847"/>
    <w:rsid w:val="00E017C4"/>
    <w:rsid w:val="00E16EFB"/>
    <w:rsid w:val="00E27AFC"/>
    <w:rsid w:val="00E30914"/>
    <w:rsid w:val="00E30BC4"/>
    <w:rsid w:val="00E37719"/>
    <w:rsid w:val="00E41F6C"/>
    <w:rsid w:val="00E44D02"/>
    <w:rsid w:val="00E46874"/>
    <w:rsid w:val="00E52A01"/>
    <w:rsid w:val="00E61FDD"/>
    <w:rsid w:val="00E72D92"/>
    <w:rsid w:val="00E8088C"/>
    <w:rsid w:val="00E96C40"/>
    <w:rsid w:val="00EA2C1E"/>
    <w:rsid w:val="00EB03FE"/>
    <w:rsid w:val="00EB61D5"/>
    <w:rsid w:val="00EC6592"/>
    <w:rsid w:val="00ED2E15"/>
    <w:rsid w:val="00ED7026"/>
    <w:rsid w:val="00EF6272"/>
    <w:rsid w:val="00F34C2C"/>
    <w:rsid w:val="00F40227"/>
    <w:rsid w:val="00F703FF"/>
    <w:rsid w:val="00F71E08"/>
    <w:rsid w:val="00F779A0"/>
    <w:rsid w:val="00F86F67"/>
    <w:rsid w:val="00F9191D"/>
    <w:rsid w:val="00FA0F14"/>
    <w:rsid w:val="00FA2C6F"/>
    <w:rsid w:val="00FC51AD"/>
    <w:rsid w:val="00FC6B8C"/>
    <w:rsid w:val="00FC78C2"/>
    <w:rsid w:val="00FD1187"/>
    <w:rsid w:val="00FE5742"/>
    <w:rsid w:val="00FF08D3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59A1E9"/>
  <w14:defaultImageDpi w14:val="96"/>
  <w15:docId w15:val="{8EC68A8C-6307-423B-9E23-70545768B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character" w:styleId="Hyperlink">
    <w:name w:val="Hyperlink"/>
    <w:basedOn w:val="DefaultParagraphFont"/>
    <w:uiPriority w:val="99"/>
    <w:unhideWhenUsed/>
    <w:rsid w:val="00801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11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E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3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4B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4B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D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D5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D54"/>
    <w:rPr>
      <w:rFonts w:ascii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0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24A7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0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sw1@psu.edu" TargetMode="External"/><Relationship Id="rId18" Type="http://schemas.openxmlformats.org/officeDocument/2006/relationships/hyperlink" Target="mailto:luz4@psu.ed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cc13@psu.edu" TargetMode="External"/><Relationship Id="rId17" Type="http://schemas.openxmlformats.org/officeDocument/2006/relationships/hyperlink" Target="mailto:mrr15@p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w163@psu.ed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lmv116@psu.edu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wjy100@psu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ms22@p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  <lcf76f155ced4ddcb4097134ff3c332f xmlns="5596cf31-caaa-46ba-a55f-3befb4344fdf">
      <Terms xmlns="http://schemas.microsoft.com/office/infopath/2007/PartnerControls"/>
    </lcf76f155ced4ddcb4097134ff3c332f>
    <TaxCatchAll xmlns="dba65f00-9443-482a-bf30-bb5af139a50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22" ma:contentTypeDescription="Create a new document." ma:contentTypeScope="" ma:versionID="103b878e3c26323c902087e2079d6cb5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e73ffbc1dc53c0c3f7f5beebc506ef0c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9" nillable="true" ma:displayName="Taxonomy Catch All Column" ma:hidden="true" ma:list="{dfeb15aa-4b52-4f56-bcf6-e3f3236f5d04}" ma:internalName="TaxCatchAll" ma:showField="CatchAllData" ma:web="dba65f00-9443-482a-bf30-bb5af139a5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F80B2F-341D-4F36-B7D3-B0C7C5B67EB5}">
  <ds:schemaRefs>
    <ds:schemaRef ds:uri="http://schemas.microsoft.com/office/2006/metadata/properties"/>
    <ds:schemaRef ds:uri="http://schemas.microsoft.com/office/infopath/2007/PartnerControls"/>
    <ds:schemaRef ds:uri="5596cf31-caaa-46ba-a55f-3befb4344fdf"/>
    <ds:schemaRef ds:uri="dba65f00-9443-482a-bf30-bb5af139a501"/>
  </ds:schemaRefs>
</ds:datastoreItem>
</file>

<file path=customXml/itemProps2.xml><?xml version="1.0" encoding="utf-8"?>
<ds:datastoreItem xmlns:ds="http://schemas.openxmlformats.org/officeDocument/2006/customXml" ds:itemID="{FCC644A4-7CAF-489E-A4E1-D05C9B971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1E7AD5-F1CF-4EB2-9496-74755FB707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10D8DD-EEF8-4C9F-85CA-12DF0C4F02E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1052</Characters>
  <Application>Microsoft Office Word</Application>
  <DocSecurity>0</DocSecurity>
  <Lines>7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d158@psu.edu</dc:creator>
  <cp:lastModifiedBy>Parkes-Schnure, Karen</cp:lastModifiedBy>
  <cp:revision>3</cp:revision>
  <cp:lastPrinted>2021-10-26T19:27:00Z</cp:lastPrinted>
  <dcterms:created xsi:type="dcterms:W3CDTF">2022-11-04T15:17:00Z</dcterms:created>
  <dcterms:modified xsi:type="dcterms:W3CDTF">2022-11-04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MediaServiceImageTags">
    <vt:lpwstr/>
  </property>
  <property fmtid="{D5CDD505-2E9C-101B-9397-08002B2CF9AE}" pid="4" name="GrammarlyDocumentId">
    <vt:lpwstr>75eb9aa1264f2acdd97f6bb09c92a91048eecb3a2c82ff5d3226e4a7c740fc77</vt:lpwstr>
  </property>
</Properties>
</file>